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6, 2022 (03:56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If Statements and Classe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While Loops and Classes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ach, Break, and Continue</w:t>
            </w:r>
          </w:p>
        </w:tc>
        <w:tc>
          <w:tcPr/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6T20:57:07Z</dcterms:created>
  <dcterms:modified xsi:type="dcterms:W3CDTF">2022-01-06T20:5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6, 2022 (03:56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